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4FC4E6" w14:textId="0D162BAE" w:rsidR="004615B2" w:rsidRPr="00290347" w:rsidRDefault="004615B2" w:rsidP="004615B2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t xml:space="preserve">Test case </w:t>
      </w:r>
      <w:r>
        <w:rPr>
          <w:rFonts w:asciiTheme="majorBidi" w:hAnsiTheme="majorBidi"/>
        </w:rPr>
        <w:t>1</w:t>
      </w:r>
      <w:r w:rsidRPr="00C01F36">
        <w:rPr>
          <w:rFonts w:asciiTheme="majorBidi" w:hAnsiTheme="majorBidi"/>
        </w:rPr>
        <w:t>:</w:t>
      </w:r>
    </w:p>
    <w:p w14:paraId="47416C71" w14:textId="77777777" w:rsidR="004615B2" w:rsidRPr="00C01F36" w:rsidRDefault="004615B2" w:rsidP="004615B2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EA66B0D" wp14:editId="6165B347">
                <wp:extent cx="2511380" cy="1732209"/>
                <wp:effectExtent l="0" t="0" r="22860" b="20955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17322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4EA655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5C4FE4DE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000BF843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"Hello world";</w:t>
                            </w:r>
                          </w:p>
                          <w:p w14:paraId="663FCD1F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x;</w:t>
                            </w:r>
                          </w:p>
                          <w:p w14:paraId="38AD139A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 :</w:t>
                            </w:r>
                            <w:proofErr w:type="gram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=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(20/10)*(12/10);</w:t>
                            </w:r>
                          </w:p>
                          <w:p w14:paraId="62D5CD4A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x;</w:t>
                            </w:r>
                          </w:p>
                          <w:p w14:paraId="3F3181A0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</w:p>
                          <w:p w14:paraId="6946A69F" w14:textId="77777777" w:rsidR="004615B2" w:rsidRPr="00602685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turn 0;</w:t>
                            </w:r>
                          </w:p>
                          <w:p w14:paraId="56731740" w14:textId="77777777" w:rsidR="004615B2" w:rsidRPr="00C01F36" w:rsidRDefault="004615B2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EA66B0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width:197.75pt;height:1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" fillcolor="white [3201]" strokeweight=".5pt">
                <v:textbox>
                  <w:txbxContent>
                    <w:p w14:paraId="584EA655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5C4FE4DE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000BF843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"Hello world";</w:t>
                      </w:r>
                    </w:p>
                    <w:p w14:paraId="663FCD1F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x;</w:t>
                      </w:r>
                    </w:p>
                    <w:p w14:paraId="38AD139A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 :</w:t>
                      </w:r>
                      <w:proofErr w:type="gramEnd"/>
                      <w:r w:rsidRPr="00602685">
                        <w:rPr>
                          <w:rFonts w:asciiTheme="majorBidi" w:hAnsiTheme="majorBidi" w:cstheme="majorBidi"/>
                        </w:rPr>
                        <w:t xml:space="preserve">= </w:t>
                      </w:r>
                      <w:r>
                        <w:rPr>
                          <w:rFonts w:asciiTheme="majorBidi" w:hAnsiTheme="majorBidi" w:cstheme="majorBidi"/>
                        </w:rPr>
                        <w:t>(20/10)*(12/10);</w:t>
                      </w:r>
                    </w:p>
                    <w:p w14:paraId="62D5CD4A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x;</w:t>
                      </w:r>
                    </w:p>
                    <w:p w14:paraId="3F3181A0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</w:p>
                    <w:p w14:paraId="6946A69F" w14:textId="77777777" w:rsidR="004615B2" w:rsidRPr="00602685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turn 0;</w:t>
                      </w:r>
                    </w:p>
                    <w:p w14:paraId="56731740" w14:textId="77777777" w:rsidR="004615B2" w:rsidRPr="00C01F36" w:rsidRDefault="004615B2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4FFA6F" w14:textId="314F194B" w:rsidR="0046749C" w:rsidRDefault="00C01F36" w:rsidP="00C01F36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t xml:space="preserve">Test case </w:t>
      </w:r>
      <w:r w:rsidR="004615B2">
        <w:rPr>
          <w:rFonts w:asciiTheme="majorBidi" w:hAnsiTheme="majorBidi"/>
        </w:rPr>
        <w:t>2</w:t>
      </w:r>
      <w:r w:rsidRPr="00C01F36">
        <w:rPr>
          <w:rFonts w:asciiTheme="majorBidi" w:hAnsiTheme="majorBidi"/>
        </w:rPr>
        <w:t>:</w:t>
      </w:r>
    </w:p>
    <w:p w14:paraId="46E636C9" w14:textId="78060E11" w:rsidR="0087710F" w:rsidRDefault="0087710F" w:rsidP="0087710F"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DA4A9C3" wp14:editId="5335C60E">
                <wp:extent cx="2511380" cy="4076163"/>
                <wp:effectExtent l="0" t="0" r="22860" b="19685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40761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D2B98D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nt fun1(int x)</w:t>
                            </w:r>
                          </w:p>
                          <w:p w14:paraId="7625536D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0FE6A8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:=</w:t>
                            </w:r>
                            <w:proofErr w:type="gramEnd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-5;</w:t>
                            </w:r>
                          </w:p>
                          <w:p w14:paraId="0B4935C7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return x;</w:t>
                            </w:r>
                          </w:p>
                          <w:p w14:paraId="12A0D56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3F26CC0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float fun2( float x)</w:t>
                            </w:r>
                          </w:p>
                          <w:p w14:paraId="4E6DB73A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621B1CF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return x*2;</w:t>
                            </w:r>
                          </w:p>
                          <w:p w14:paraId="4533E57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72F79C2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202DDF9B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AE7FE9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"Enter a number:";</w:t>
                            </w:r>
                          </w:p>
                          <w:p w14:paraId="511E08E5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nt x;</w:t>
                            </w:r>
                          </w:p>
                          <w:p w14:paraId="08481B9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read x;</w:t>
                            </w:r>
                          </w:p>
                          <w:p w14:paraId="51569CD6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if x&gt;0 then</w:t>
                            </w:r>
                          </w:p>
                          <w:p w14:paraId="02CB8DB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x:=</w:t>
                            </w:r>
                            <w:proofErr w:type="gramEnd"/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11+(x*fun1(x))/4;</w:t>
                            </w:r>
                          </w:p>
                          <w:p w14:paraId="560791DF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lseif x&lt;0 then</w:t>
                            </w:r>
                          </w:p>
                          <w:p w14:paraId="7B73F84B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x+50*4;</w:t>
                            </w:r>
                          </w:p>
                          <w:p w14:paraId="2B0955C0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202B6E02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write "x is equal 0";</w:t>
                            </w:r>
                          </w:p>
                          <w:p w14:paraId="3D28129A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455E698C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return 0;</w:t>
                            </w:r>
                          </w:p>
                          <w:p w14:paraId="52040443" w14:textId="77777777" w:rsidR="003E542D" w:rsidRPr="003E542D" w:rsidRDefault="003E542D" w:rsidP="003E542D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E542D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4ED53099" w14:textId="36A5058D" w:rsidR="0087710F" w:rsidRPr="00C01F36" w:rsidRDefault="0087710F" w:rsidP="004615B2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A4A9C3" id="Text Box 3" o:spid="_x0000_s1027" type="#_x0000_t202" style="width:197.75pt;height:320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" fillcolor="white [3201]" strokeweight=".5pt">
                <v:textbox>
                  <w:txbxContent>
                    <w:p w14:paraId="73D2B98D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nt fun1(int x)</w:t>
                      </w:r>
                    </w:p>
                    <w:p w14:paraId="7625536D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0FE6A8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x:=</w:t>
                      </w:r>
                      <w:proofErr w:type="gramEnd"/>
                      <w:r w:rsidRPr="003E542D">
                        <w:rPr>
                          <w:rFonts w:asciiTheme="majorBidi" w:hAnsiTheme="majorBidi" w:cstheme="majorBidi"/>
                        </w:rPr>
                        <w:t>x-5;</w:t>
                      </w:r>
                    </w:p>
                    <w:p w14:paraId="0B4935C7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return x;</w:t>
                      </w:r>
                    </w:p>
                    <w:p w14:paraId="12A0D56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3F26CC0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float fun2( float x)</w:t>
                      </w:r>
                    </w:p>
                    <w:p w14:paraId="4E6DB73A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621B1CF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return x*2;</w:t>
                      </w:r>
                    </w:p>
                    <w:p w14:paraId="4533E57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72F79C2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202DDF9B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AE7FE9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"Enter a number:";</w:t>
                      </w:r>
                    </w:p>
                    <w:p w14:paraId="511E08E5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nt x;</w:t>
                      </w:r>
                    </w:p>
                    <w:p w14:paraId="08481B9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read x;</w:t>
                      </w:r>
                    </w:p>
                    <w:p w14:paraId="51569CD6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if x&gt;0 then</w:t>
                      </w:r>
                    </w:p>
                    <w:p w14:paraId="02CB8DB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3E542D">
                        <w:rPr>
                          <w:rFonts w:asciiTheme="majorBidi" w:hAnsiTheme="majorBidi" w:cstheme="majorBidi"/>
                        </w:rPr>
                        <w:t>x:=</w:t>
                      </w:r>
                      <w:proofErr w:type="gramEnd"/>
                      <w:r w:rsidRPr="003E542D">
                        <w:rPr>
                          <w:rFonts w:asciiTheme="majorBidi" w:hAnsiTheme="majorBidi" w:cstheme="majorBidi"/>
                        </w:rPr>
                        <w:t>11+(x*fun1(x))/4;</w:t>
                      </w:r>
                    </w:p>
                    <w:p w14:paraId="560791DF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lseif x&lt;0 then</w:t>
                      </w:r>
                    </w:p>
                    <w:p w14:paraId="7B73F84B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x+50*4;</w:t>
                      </w:r>
                    </w:p>
                    <w:p w14:paraId="2B0955C0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202B6E02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write "x is equal 0";</w:t>
                      </w:r>
                    </w:p>
                    <w:p w14:paraId="3D28129A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455E698C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return 0;</w:t>
                      </w:r>
                    </w:p>
                    <w:p w14:paraId="52040443" w14:textId="77777777" w:rsidR="003E542D" w:rsidRPr="003E542D" w:rsidRDefault="003E542D" w:rsidP="003E542D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3E542D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4ED53099" w14:textId="36A5058D" w:rsidR="0087710F" w:rsidRPr="00C01F36" w:rsidRDefault="0087710F" w:rsidP="004615B2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5EA5286" w14:textId="2137D0AF" w:rsidR="00290347" w:rsidRPr="00290347" w:rsidRDefault="00290347" w:rsidP="00290347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lastRenderedPageBreak/>
        <w:t xml:space="preserve">Test case </w:t>
      </w:r>
      <w:r w:rsidR="004615B2">
        <w:rPr>
          <w:rFonts w:asciiTheme="majorBidi" w:hAnsiTheme="majorBidi"/>
        </w:rPr>
        <w:t>3</w:t>
      </w:r>
      <w:r w:rsidRPr="00C01F36">
        <w:rPr>
          <w:rFonts w:asciiTheme="majorBidi" w:hAnsiTheme="majorBidi"/>
        </w:rPr>
        <w:t>:</w:t>
      </w:r>
      <w:r w:rsidR="009D3FAA">
        <w:rPr>
          <w:rFonts w:asciiTheme="majorBidi" w:hAnsiTheme="majorBidi"/>
        </w:rPr>
        <w:t xml:space="preserve"> return at the middle of the function</w:t>
      </w:r>
    </w:p>
    <w:p w14:paraId="6D8E506E" w14:textId="2ED76424" w:rsidR="00C01F36" w:rsidRDefault="00C01F36" w:rsidP="00C01F36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5BA61092" wp14:editId="55297B13">
                <wp:extent cx="2511380" cy="4784501"/>
                <wp:effectExtent l="0" t="0" r="22860" b="165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47845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CED7B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run(float y)</w:t>
                            </w:r>
                          </w:p>
                          <w:p w14:paraId="4A36B28B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2F6C4C5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f x&lt;&gt;y &amp;&amp; x&gt;0 then</w:t>
                            </w:r>
                          </w:p>
                          <w:p w14:paraId="68B9C19B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</w:p>
                          <w:p w14:paraId="394537E4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peat</w:t>
                            </w:r>
                          </w:p>
                          <w:p w14:paraId="2F7E04D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:=</w:t>
                            </w:r>
                            <w:proofErr w:type="gram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-1;</w:t>
                            </w:r>
                          </w:p>
                          <w:p w14:paraId="108C6BDF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until x &gt;0</w:t>
                            </w:r>
                          </w:p>
                          <w:p w14:paraId="7613139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lseif x&gt;y then</w:t>
                            </w:r>
                          </w:p>
                          <w:p w14:paraId="54E36FE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s;</w:t>
                            </w:r>
                          </w:p>
                          <w:p w14:paraId="3449E2D7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ad s;</w:t>
                            </w:r>
                          </w:p>
                          <w:p w14:paraId="119022BB" w14:textId="77777777" w:rsidR="00602685" w:rsidRPr="009D3FAA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return y;</w:t>
                            </w:r>
                          </w:p>
                          <w:p w14:paraId="6191247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1831D75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x;</w:t>
                            </w:r>
                          </w:p>
                          <w:p w14:paraId="4B1E9E63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70AF12E1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turn "run function";</w:t>
                            </w:r>
                          </w:p>
                          <w:p w14:paraId="0774368E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105D9FF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72CE4095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6D909860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"Hello world";</w:t>
                            </w:r>
                          </w:p>
                          <w:p w14:paraId="5F328BA4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float y;</w:t>
                            </w:r>
                          </w:p>
                          <w:p w14:paraId="3123FAA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ad y;</w:t>
                            </w:r>
                          </w:p>
                          <w:p w14:paraId="4C53BDF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int x;</w:t>
                            </w:r>
                          </w:p>
                          <w:p w14:paraId="43ABC31D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x :</w:t>
                            </w:r>
                            <w:proofErr w:type="gram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= run(y);</w:t>
                            </w:r>
                          </w:p>
                          <w:p w14:paraId="2F68F838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write x;</w:t>
                            </w:r>
                          </w:p>
                          <w:p w14:paraId="6907372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</w:p>
                          <w:p w14:paraId="54DC1049" w14:textId="77777777" w:rsidR="00602685" w:rsidRPr="00602685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return 0;</w:t>
                            </w:r>
                          </w:p>
                          <w:p w14:paraId="7C338628" w14:textId="1969AC0B" w:rsidR="00C01F36" w:rsidRPr="00C01F36" w:rsidRDefault="00602685" w:rsidP="00602685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602685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A61092" id="Text Box 1" o:spid="_x0000_s1028" type="#_x0000_t202" style="width:197.75pt;height:37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" fillcolor="white [3201]" strokeweight=".5pt">
                <v:textbox>
                  <w:txbxContent>
                    <w:p w14:paraId="70CED7B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run(float y)</w:t>
                      </w:r>
                    </w:p>
                    <w:p w14:paraId="4A36B28B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2F6C4C5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f x&lt;&gt;y &amp;&amp; x&gt;0 then</w:t>
                      </w:r>
                    </w:p>
                    <w:p w14:paraId="68B9C19B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</w:p>
                    <w:p w14:paraId="394537E4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peat</w:t>
                      </w:r>
                    </w:p>
                    <w:p w14:paraId="2F7E04D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:=</w:t>
                      </w:r>
                      <w:proofErr w:type="gramEnd"/>
                      <w:r w:rsidRPr="00602685">
                        <w:rPr>
                          <w:rFonts w:asciiTheme="majorBidi" w:hAnsiTheme="majorBidi" w:cstheme="majorBidi"/>
                        </w:rPr>
                        <w:t>x-1;</w:t>
                      </w:r>
                    </w:p>
                    <w:p w14:paraId="108C6BDF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until x &gt;0</w:t>
                      </w:r>
                    </w:p>
                    <w:p w14:paraId="7613139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lseif x&gt;y then</w:t>
                      </w:r>
                    </w:p>
                    <w:p w14:paraId="54E36FE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s;</w:t>
                      </w:r>
                    </w:p>
                    <w:p w14:paraId="3449E2D7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ad s;</w:t>
                      </w:r>
                    </w:p>
                    <w:p w14:paraId="119022BB" w14:textId="77777777" w:rsidR="00602685" w:rsidRPr="009D3FAA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  <w:color w:val="FF0000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return y;</w:t>
                      </w:r>
                    </w:p>
                    <w:p w14:paraId="6191247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1831D75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x;</w:t>
                      </w:r>
                    </w:p>
                    <w:p w14:paraId="4B1E9E63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70AF12E1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turn "run function";</w:t>
                      </w:r>
                    </w:p>
                    <w:p w14:paraId="0774368E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105D9FF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72CE4095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6D909860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"Hello world";</w:t>
                      </w:r>
                    </w:p>
                    <w:p w14:paraId="5F328BA4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float y;</w:t>
                      </w:r>
                    </w:p>
                    <w:p w14:paraId="3123FAA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ad y;</w:t>
                      </w:r>
                    </w:p>
                    <w:p w14:paraId="4C53BDF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int x;</w:t>
                      </w:r>
                    </w:p>
                    <w:p w14:paraId="43ABC31D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602685">
                        <w:rPr>
                          <w:rFonts w:asciiTheme="majorBidi" w:hAnsiTheme="majorBidi" w:cstheme="majorBidi"/>
                        </w:rPr>
                        <w:t>x :</w:t>
                      </w:r>
                      <w:proofErr w:type="gramEnd"/>
                      <w:r w:rsidRPr="00602685">
                        <w:rPr>
                          <w:rFonts w:asciiTheme="majorBidi" w:hAnsiTheme="majorBidi" w:cstheme="majorBidi"/>
                        </w:rPr>
                        <w:t>= run(y);</w:t>
                      </w:r>
                    </w:p>
                    <w:p w14:paraId="2F68F838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write x;</w:t>
                      </w:r>
                    </w:p>
                    <w:p w14:paraId="6907372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602685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602685">
                        <w:rPr>
                          <w:rFonts w:asciiTheme="majorBidi" w:hAnsiTheme="majorBidi" w:cstheme="majorBidi"/>
                        </w:rPr>
                        <w:t>;</w:t>
                      </w:r>
                    </w:p>
                    <w:p w14:paraId="54DC1049" w14:textId="77777777" w:rsidR="00602685" w:rsidRPr="00602685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return 0;</w:t>
                      </w:r>
                    </w:p>
                    <w:p w14:paraId="7C338628" w14:textId="1969AC0B" w:rsidR="00C01F36" w:rsidRPr="00C01F36" w:rsidRDefault="00602685" w:rsidP="00602685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602685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793D28" w14:textId="098DFD38" w:rsidR="009D3FAA" w:rsidRPr="00290347" w:rsidRDefault="009D3FAA" w:rsidP="009D3FAA">
      <w:pPr>
        <w:pStyle w:val="Heading1"/>
        <w:rPr>
          <w:rFonts w:asciiTheme="majorBidi" w:hAnsiTheme="majorBidi"/>
        </w:rPr>
      </w:pPr>
      <w:r w:rsidRPr="00C01F36">
        <w:rPr>
          <w:rFonts w:asciiTheme="majorBidi" w:hAnsiTheme="majorBidi"/>
        </w:rPr>
        <w:lastRenderedPageBreak/>
        <w:t xml:space="preserve">Test case </w:t>
      </w:r>
      <w:r>
        <w:rPr>
          <w:rFonts w:asciiTheme="majorBidi" w:hAnsiTheme="majorBidi"/>
        </w:rPr>
        <w:t>4</w:t>
      </w:r>
      <w:r w:rsidRPr="00C01F36">
        <w:rPr>
          <w:rFonts w:asciiTheme="majorBidi" w:hAnsiTheme="majorBidi"/>
        </w:rPr>
        <w:t>:</w:t>
      </w:r>
    </w:p>
    <w:p w14:paraId="022C2A0F" w14:textId="77777777" w:rsidR="009D3FAA" w:rsidRDefault="009D3FAA" w:rsidP="009D3FAA">
      <w:pPr>
        <w:rPr>
          <w:rFonts w:asciiTheme="majorBidi" w:hAnsiTheme="majorBidi" w:cstheme="majorBidi"/>
        </w:rPr>
      </w:pPr>
      <w:r w:rsidRPr="00C01F36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4FA61DD6" wp14:editId="6904BCB6">
                <wp:extent cx="2511380" cy="6387921"/>
                <wp:effectExtent l="0" t="0" r="22860" b="13335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1380" cy="63879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20B835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/*Sample program includes all 30 rules*/</w:t>
                            </w:r>
                          </w:p>
                          <w:p w14:paraId="3E47B4A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int sum(int a, int b)</w:t>
                            </w:r>
                          </w:p>
                          <w:p w14:paraId="5FE9433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2C3FD02" w14:textId="754D89DC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return a + b;</w:t>
                            </w:r>
                          </w:p>
                          <w:p w14:paraId="03CDE469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  <w:p w14:paraId="0CC049D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int main()</w:t>
                            </w:r>
                          </w:p>
                          <w:p w14:paraId="47DD91B3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{</w:t>
                            </w:r>
                          </w:p>
                          <w:p w14:paraId="1A2B5CA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int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, counter;</w:t>
                            </w:r>
                          </w:p>
                          <w:p w14:paraId="0C8DC68A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ad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</w:p>
                          <w:p w14:paraId="36065022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:=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0;                                                                                </w:t>
                            </w:r>
                          </w:p>
                          <w:p w14:paraId="2B3D047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repeat                                                                                </w:t>
                            </w:r>
                          </w:p>
                          <w:p w14:paraId="5EE01F97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=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- 1;</w:t>
                            </w:r>
                          </w:p>
                          <w:p w14:paraId="5728DB1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"Iteration number [";</w:t>
                            </w:r>
                          </w:p>
                          <w:p w14:paraId="5568F4A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counter;</w:t>
                            </w:r>
                          </w:p>
                          <w:p w14:paraId="367E0CC6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"] the value of x = ";</w:t>
                            </w:r>
                          </w:p>
                          <w:p w14:paraId="1CBCCF9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;</w:t>
                            </w:r>
                          </w:p>
                          <w:p w14:paraId="127393AB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;                          </w:t>
                            </w:r>
                          </w:p>
                          <w:p w14:paraId="76F4BE1E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= counter+1;                                                      </w:t>
                            </w:r>
                          </w:p>
                          <w:p w14:paraId="262E6B2D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until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va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 = 1                                                                                  </w:t>
                            </w:r>
                          </w:p>
                          <w:p w14:paraId="5DD274F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</w:t>
                            </w:r>
                            <w:proofErr w:type="spell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l</w:t>
                            </w:r>
                            <w:proofErr w:type="spell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;                                                                                </w:t>
                            </w:r>
                          </w:p>
                          <w:p w14:paraId="6DDD01FD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string 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s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= "number of Iterations = ";</w:t>
                            </w:r>
                          </w:p>
                          <w:p w14:paraId="52A228D7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write s;                                                                                </w:t>
                            </w:r>
                          </w:p>
                          <w:p w14:paraId="3205A98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:=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counter-1;</w:t>
                            </w:r>
                          </w:p>
                          <w:p w14:paraId="1E458FB0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counter;</w:t>
                            </w:r>
                          </w:p>
                          <w:p w14:paraId="6DA61F23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/* complicated equation */    </w:t>
                            </w:r>
                          </w:p>
                          <w:p w14:paraId="1905778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float z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= 3*2*(2+1)/2-5.3;</w:t>
                            </w:r>
                          </w:p>
                          <w:p w14:paraId="01C65806" w14:textId="2AE7225C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z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= z1 + </w:t>
                            </w:r>
                            <w:r w:rsidRPr="009D3FAA">
                              <w:rPr>
                                <w:rFonts w:asciiTheme="majorBidi" w:hAnsiTheme="majorBidi" w:cstheme="majorBidi"/>
                                <w:color w:val="FF0000"/>
                              </w:rPr>
                              <w:t>sum(1,y);</w:t>
                            </w:r>
                          </w:p>
                          <w:p w14:paraId="312B8E96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 xml:space="preserve">if  z1 &gt; 5 || z1 &lt; counter &amp;&amp; z1 = 1 then </w:t>
                            </w:r>
                          </w:p>
                          <w:p w14:paraId="6F09D101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write z1;</w:t>
                            </w:r>
                          </w:p>
                          <w:p w14:paraId="66A41344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lseif z1 &lt; 5 then</w:t>
                            </w:r>
                          </w:p>
                          <w:p w14:paraId="3F83F3F1" w14:textId="3AAEB748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z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= 5;</w:t>
                            </w:r>
                          </w:p>
                          <w:p w14:paraId="44322F08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lse</w:t>
                            </w:r>
                          </w:p>
                          <w:p w14:paraId="54430E83" w14:textId="01ABA43A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z</w:t>
                            </w:r>
                            <w:proofErr w:type="gramStart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1 :</w:t>
                            </w:r>
                            <w:proofErr w:type="gramEnd"/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= counter;</w:t>
                            </w:r>
                          </w:p>
                          <w:p w14:paraId="2B9091CE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end</w:t>
                            </w:r>
                          </w:p>
                          <w:p w14:paraId="643659FC" w14:textId="77777777" w:rsidR="009D3FAA" w:rsidRPr="009D3FAA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return 0;</w:t>
                            </w:r>
                          </w:p>
                          <w:p w14:paraId="65196668" w14:textId="142703B3" w:rsidR="009D3FAA" w:rsidRPr="00C01F36" w:rsidRDefault="009D3FAA" w:rsidP="009D3FAA">
                            <w:pPr>
                              <w:spacing w:after="0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9D3FAA">
                              <w:rPr>
                                <w:rFonts w:asciiTheme="majorBidi" w:hAnsiTheme="majorBidi" w:cstheme="majorBidi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A61DD6" id="Text Box 2" o:spid="_x0000_s1029" type="#_x0000_t202" style="width:197.75pt;height:50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" fillcolor="white [3201]" strokeweight=".5pt">
                <v:textbox>
                  <w:txbxContent>
                    <w:p w14:paraId="6C20B835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/*Sample program includes all 30 rules*/</w:t>
                      </w:r>
                    </w:p>
                    <w:p w14:paraId="3E47B4A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int sum(int a, int b)</w:t>
                      </w:r>
                    </w:p>
                    <w:p w14:paraId="5FE9433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2C3FD02" w14:textId="754D89DC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return a + b;</w:t>
                      </w:r>
                    </w:p>
                    <w:p w14:paraId="03CDE469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  <w:p w14:paraId="0CC049D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int main()</w:t>
                      </w:r>
                    </w:p>
                    <w:p w14:paraId="47DD91B3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{</w:t>
                      </w:r>
                    </w:p>
                    <w:p w14:paraId="1A2B5CA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int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, counter;</w:t>
                      </w:r>
                    </w:p>
                    <w:p w14:paraId="0C8DC68A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ad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</w:p>
                    <w:p w14:paraId="36065022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:=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0;                                                                                </w:t>
                      </w:r>
                    </w:p>
                    <w:p w14:paraId="2B3D047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repeat                                                                                </w:t>
                      </w:r>
                    </w:p>
                    <w:p w14:paraId="5EE01F97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=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- 1;</w:t>
                      </w:r>
                    </w:p>
                    <w:p w14:paraId="5728DB1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"Iteration number [";</w:t>
                      </w:r>
                    </w:p>
                    <w:p w14:paraId="5568F4A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counter;</w:t>
                      </w:r>
                    </w:p>
                    <w:p w14:paraId="367E0CC6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"] the value of x = ";</w:t>
                      </w:r>
                    </w:p>
                    <w:p w14:paraId="1CBCCF9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>;</w:t>
                      </w:r>
                    </w:p>
                    <w:p w14:paraId="127393AB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;                          </w:t>
                      </w:r>
                    </w:p>
                    <w:p w14:paraId="76F4BE1E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= counter+1;                                                      </w:t>
                      </w:r>
                    </w:p>
                    <w:p w14:paraId="262E6B2D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until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va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 = 1                                                                                  </w:t>
                      </w:r>
                    </w:p>
                    <w:p w14:paraId="5DD274F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</w:t>
                      </w:r>
                      <w:proofErr w:type="spellStart"/>
                      <w:r w:rsidRPr="009D3FAA">
                        <w:rPr>
                          <w:rFonts w:asciiTheme="majorBidi" w:hAnsiTheme="majorBidi" w:cstheme="majorBidi"/>
                        </w:rPr>
                        <w:t>endl</w:t>
                      </w:r>
                      <w:proofErr w:type="spell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;                                                                                </w:t>
                      </w:r>
                    </w:p>
                    <w:p w14:paraId="6DDD01FD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string 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s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>= "number of Iterations = ";</w:t>
                      </w:r>
                    </w:p>
                    <w:p w14:paraId="52A228D7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write s;                                                                                </w:t>
                      </w:r>
                    </w:p>
                    <w:p w14:paraId="3205A98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counter:=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>counter-1;</w:t>
                      </w:r>
                    </w:p>
                    <w:p w14:paraId="1E458FB0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counter;</w:t>
                      </w:r>
                    </w:p>
                    <w:p w14:paraId="6DA61F23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/* complicated equation */    </w:t>
                      </w:r>
                    </w:p>
                    <w:p w14:paraId="1905778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float z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>= 3*2*(2+1)/2-5.3;</w:t>
                      </w:r>
                    </w:p>
                    <w:p w14:paraId="01C65806" w14:textId="2AE7225C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z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 xml:space="preserve">= z1 + </w:t>
                      </w:r>
                      <w:r w:rsidRPr="009D3FAA">
                        <w:rPr>
                          <w:rFonts w:asciiTheme="majorBidi" w:hAnsiTheme="majorBidi" w:cstheme="majorBidi"/>
                          <w:color w:val="FF0000"/>
                        </w:rPr>
                        <w:t>sum(1,y);</w:t>
                      </w:r>
                    </w:p>
                    <w:p w14:paraId="312B8E96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 xml:space="preserve">if  z1 &gt; 5 || z1 &lt; counter &amp;&amp; z1 = 1 then </w:t>
                      </w:r>
                    </w:p>
                    <w:p w14:paraId="6F09D101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write z1;</w:t>
                      </w:r>
                    </w:p>
                    <w:p w14:paraId="66A41344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lseif z1 &lt; 5 then</w:t>
                      </w:r>
                    </w:p>
                    <w:p w14:paraId="3F83F3F1" w14:textId="3AAEB748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z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>= 5;</w:t>
                      </w:r>
                    </w:p>
                    <w:p w14:paraId="44322F08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lse</w:t>
                      </w:r>
                    </w:p>
                    <w:p w14:paraId="54430E83" w14:textId="01ABA43A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z</w:t>
                      </w:r>
                      <w:proofErr w:type="gramStart"/>
                      <w:r w:rsidRPr="009D3FAA">
                        <w:rPr>
                          <w:rFonts w:asciiTheme="majorBidi" w:hAnsiTheme="majorBidi" w:cstheme="majorBidi"/>
                        </w:rPr>
                        <w:t>1 :</w:t>
                      </w:r>
                      <w:proofErr w:type="gramEnd"/>
                      <w:r w:rsidRPr="009D3FAA">
                        <w:rPr>
                          <w:rFonts w:asciiTheme="majorBidi" w:hAnsiTheme="majorBidi" w:cstheme="majorBidi"/>
                        </w:rPr>
                        <w:t>= counter;</w:t>
                      </w:r>
                    </w:p>
                    <w:p w14:paraId="2B9091CE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end</w:t>
                      </w:r>
                    </w:p>
                    <w:p w14:paraId="643659FC" w14:textId="77777777" w:rsidR="009D3FAA" w:rsidRPr="009D3FAA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return 0;</w:t>
                      </w:r>
                    </w:p>
                    <w:p w14:paraId="65196668" w14:textId="142703B3" w:rsidR="009D3FAA" w:rsidRPr="00C01F36" w:rsidRDefault="009D3FAA" w:rsidP="009D3FAA">
                      <w:pPr>
                        <w:spacing w:after="0"/>
                        <w:rPr>
                          <w:rFonts w:asciiTheme="majorBidi" w:hAnsiTheme="majorBidi" w:cstheme="majorBidi"/>
                        </w:rPr>
                      </w:pPr>
                      <w:r w:rsidRPr="009D3FAA">
                        <w:rPr>
                          <w:rFonts w:asciiTheme="majorBidi" w:hAnsiTheme="majorBidi" w:cstheme="majorBidi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56451B" w14:textId="77777777" w:rsidR="009D3FAA" w:rsidRPr="00C01F36" w:rsidRDefault="009D3FAA" w:rsidP="009D3FAA">
      <w:pPr>
        <w:pStyle w:val="Heading1"/>
      </w:pPr>
    </w:p>
    <w:p w14:paraId="3D327477" w14:textId="77777777" w:rsidR="009D3FAA" w:rsidRPr="00C01F36" w:rsidRDefault="009D3FAA" w:rsidP="00290347">
      <w:pPr>
        <w:rPr>
          <w:rFonts w:asciiTheme="majorBidi" w:hAnsiTheme="majorBidi" w:cstheme="majorBidi"/>
        </w:rPr>
      </w:pPr>
    </w:p>
    <w:sectPr w:rsidR="009D3FAA" w:rsidRPr="00C01F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E5126"/>
    <w:multiLevelType w:val="hybridMultilevel"/>
    <w:tmpl w:val="FEB4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yMLI0MzU2NTazMDFT0lEKTi0uzszPAykwrgUAw03RPywAAAA="/>
  </w:docVars>
  <w:rsids>
    <w:rsidRoot w:val="0046749C"/>
    <w:rsid w:val="0010654B"/>
    <w:rsid w:val="00290347"/>
    <w:rsid w:val="003147C1"/>
    <w:rsid w:val="003E542D"/>
    <w:rsid w:val="004615B2"/>
    <w:rsid w:val="0046749C"/>
    <w:rsid w:val="00483A1D"/>
    <w:rsid w:val="00565DE4"/>
    <w:rsid w:val="00602685"/>
    <w:rsid w:val="00652921"/>
    <w:rsid w:val="00784F17"/>
    <w:rsid w:val="00831944"/>
    <w:rsid w:val="0084438E"/>
    <w:rsid w:val="0087710F"/>
    <w:rsid w:val="009927F4"/>
    <w:rsid w:val="009D3FAA"/>
    <w:rsid w:val="00B43A1F"/>
    <w:rsid w:val="00C01F36"/>
    <w:rsid w:val="00C06F92"/>
    <w:rsid w:val="00DC24AA"/>
    <w:rsid w:val="00EB0BA2"/>
    <w:rsid w:val="00EE10F2"/>
    <w:rsid w:val="00F14C5E"/>
    <w:rsid w:val="00FA5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2D3D4"/>
  <w15:chartTrackingRefBased/>
  <w15:docId w15:val="{F6725B5E-F051-4BF5-8DCE-CEDF98E79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F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F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529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5292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903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2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3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g</dc:creator>
  <cp:keywords/>
  <dc:description/>
  <cp:lastModifiedBy>علاء احمد عبد التواب عبد الواحد</cp:lastModifiedBy>
  <cp:revision>13</cp:revision>
  <dcterms:created xsi:type="dcterms:W3CDTF">2021-12-18T06:35:00Z</dcterms:created>
  <dcterms:modified xsi:type="dcterms:W3CDTF">2022-01-04T10:18:00Z</dcterms:modified>
</cp:coreProperties>
</file>